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F1258" w:rsidRDefault="004F1258">
      <w:r>
        <w:t>Student (</w:t>
      </w:r>
    </w:p>
    <w:p w:rsidR="004F1258" w:rsidRPr="004F1258" w:rsidRDefault="004F1258">
      <w:pPr>
        <w:rPr>
          <w:u w:val="single"/>
        </w:rPr>
      </w:pPr>
      <w:r>
        <w:t xml:space="preserve">                </w:t>
      </w:r>
      <w:r w:rsidR="00AC767D">
        <w:rPr>
          <w:u w:val="single"/>
        </w:rPr>
        <w:t>Email</w:t>
      </w:r>
      <w:r w:rsidR="00AC767D" w:rsidRPr="004F1258">
        <w:rPr>
          <w:u w:val="single"/>
        </w:rPr>
        <w:t>Address:</w:t>
      </w:r>
      <w:r w:rsidRPr="004F1258">
        <w:rPr>
          <w:u w:val="single"/>
        </w:rPr>
        <w:t xml:space="preserve"> String,</w:t>
      </w:r>
    </w:p>
    <w:p w:rsidR="004F1258" w:rsidRDefault="004F1258">
      <w:r>
        <w:t xml:space="preserve">                </w:t>
      </w:r>
      <w:r w:rsidR="00AC767D">
        <w:t>StudentName:</w:t>
      </w:r>
      <w:r>
        <w:t xml:space="preserve"> String,</w:t>
      </w:r>
    </w:p>
    <w:p w:rsidR="004F1258" w:rsidRDefault="00042EA5">
      <w:r>
        <w:t xml:space="preserve">                </w:t>
      </w:r>
      <w:r w:rsidR="00AC767D">
        <w:t>BirthDate:</w:t>
      </w:r>
      <w:r w:rsidR="004F1258">
        <w:t xml:space="preserve"> Date,</w:t>
      </w:r>
    </w:p>
    <w:p w:rsidR="004F1258" w:rsidRDefault="00AC767D">
      <w:r>
        <w:t xml:space="preserve">                Location</w:t>
      </w:r>
      <w:r w:rsidR="004F1258">
        <w:t>: String,</w:t>
      </w:r>
    </w:p>
    <w:p w:rsidR="004F1258" w:rsidRDefault="004F1258">
      <w:r>
        <w:t xml:space="preserve">                </w:t>
      </w:r>
      <w:r w:rsidR="00042EA5">
        <w:t>Student</w:t>
      </w:r>
      <w:r>
        <w:t xml:space="preserve">Gender: Char,   </w:t>
      </w:r>
    </w:p>
    <w:p w:rsidR="004F1258" w:rsidRDefault="004F1258">
      <w:r>
        <w:t>)</w:t>
      </w:r>
    </w:p>
    <w:p w:rsidR="00AD6414" w:rsidRDefault="00AD6414">
      <w:r>
        <w:t xml:space="preserve">Email Address -&gt; </w:t>
      </w:r>
      <w:r w:rsidR="00C178B2">
        <w:t>StudentName, Birth</w:t>
      </w:r>
      <w:r>
        <w:t xml:space="preserve">Date, Location, </w:t>
      </w:r>
      <w:r w:rsidR="00C178B2">
        <w:t>Student</w:t>
      </w:r>
      <w:r>
        <w:t>Gender</w:t>
      </w:r>
    </w:p>
    <w:p w:rsidR="004F1258" w:rsidRDefault="004F1258"/>
    <w:p w:rsidR="004F1258" w:rsidRDefault="004F1258"/>
    <w:p w:rsidR="004F1258" w:rsidRDefault="004F1258">
      <w:r>
        <w:t>Course (</w:t>
      </w:r>
    </w:p>
    <w:p w:rsidR="004F1258" w:rsidRPr="004F1258" w:rsidRDefault="004F1258">
      <w:pPr>
        <w:rPr>
          <w:u w:val="single"/>
        </w:rPr>
      </w:pPr>
      <w:r>
        <w:t xml:space="preserve">               </w:t>
      </w:r>
      <w:r w:rsidR="00042EA5">
        <w:rPr>
          <w:u w:val="single"/>
        </w:rPr>
        <w:t>Course</w:t>
      </w:r>
      <w:r w:rsidR="00AC767D">
        <w:rPr>
          <w:u w:val="single"/>
        </w:rPr>
        <w:t>Id</w:t>
      </w:r>
      <w:r w:rsidRPr="00AD6414">
        <w:t>: Integer,</w:t>
      </w:r>
    </w:p>
    <w:p w:rsidR="004F1258" w:rsidRDefault="004F1258">
      <w:r>
        <w:t xml:space="preserve">               </w:t>
      </w:r>
      <w:r w:rsidR="00042EA5">
        <w:t>Course</w:t>
      </w:r>
      <w:r w:rsidR="00AC767D">
        <w:t>Name</w:t>
      </w:r>
      <w:r>
        <w:t>: String,</w:t>
      </w:r>
    </w:p>
    <w:p w:rsidR="004F1258" w:rsidRDefault="00AC767D">
      <w:r>
        <w:t xml:space="preserve">               Overview</w:t>
      </w:r>
      <w:r w:rsidR="004F1258">
        <w:t>: String,</w:t>
      </w:r>
    </w:p>
    <w:p w:rsidR="004F1258" w:rsidRDefault="00AC767D">
      <w:r>
        <w:t xml:space="preserve">               Duration</w:t>
      </w:r>
      <w:r w:rsidR="004F1258">
        <w:t>: Varchar,</w:t>
      </w:r>
    </w:p>
    <w:p w:rsidR="004F1258" w:rsidRDefault="00AC767D">
      <w:r>
        <w:t xml:space="preserve">               Difficulty</w:t>
      </w:r>
      <w:r w:rsidR="004F1258">
        <w:t>: String,</w:t>
      </w:r>
    </w:p>
    <w:p w:rsidR="004F1258" w:rsidRDefault="004F1258">
      <w:r>
        <w:t xml:space="preserve">               Catego</w:t>
      </w:r>
      <w:r w:rsidR="00AC767D">
        <w:t>ry</w:t>
      </w:r>
      <w:r>
        <w:t>: String,</w:t>
      </w:r>
    </w:p>
    <w:p w:rsidR="004F1258" w:rsidRDefault="00AC767D">
      <w:r>
        <w:t xml:space="preserve">               FAQ</w:t>
      </w:r>
      <w:r w:rsidR="004F1258">
        <w:t>: String,</w:t>
      </w:r>
    </w:p>
    <w:p w:rsidR="004F1258" w:rsidRDefault="004F1258">
      <w:r>
        <w:t>)</w:t>
      </w:r>
    </w:p>
    <w:p w:rsidR="00AD6414" w:rsidRDefault="00C178B2">
      <w:r>
        <w:t>Course</w:t>
      </w:r>
      <w:r w:rsidR="00AD6414">
        <w:t xml:space="preserve">Id -&gt; </w:t>
      </w:r>
      <w:r>
        <w:t>Course</w:t>
      </w:r>
      <w:r w:rsidR="00AD6414">
        <w:t>Name, Overview, Duration, Difficulty, Category, FAQ</w:t>
      </w:r>
    </w:p>
    <w:p w:rsidR="004F1258" w:rsidRDefault="004F1258"/>
    <w:p w:rsidR="00AD6414" w:rsidRDefault="00AD6414">
      <w:r>
        <w:t>Enrolls in (</w:t>
      </w:r>
    </w:p>
    <w:p w:rsidR="00AD6414" w:rsidRDefault="00AD6414">
      <w:r>
        <w:tab/>
      </w:r>
      <w:r w:rsidRPr="00AD6414">
        <w:rPr>
          <w:u w:val="single"/>
        </w:rPr>
        <w:t>Email Address</w:t>
      </w:r>
      <w:r>
        <w:t>: String,</w:t>
      </w:r>
    </w:p>
    <w:p w:rsidR="00AD6414" w:rsidRDefault="00AD6414">
      <w:r>
        <w:tab/>
      </w:r>
      <w:r w:rsidR="00042EA5">
        <w:rPr>
          <w:u w:val="single"/>
        </w:rPr>
        <w:t>Course</w:t>
      </w:r>
      <w:r w:rsidRPr="00AD6414">
        <w:rPr>
          <w:u w:val="single"/>
        </w:rPr>
        <w:t>Id</w:t>
      </w:r>
      <w:r>
        <w:t>: Integer,</w:t>
      </w:r>
    </w:p>
    <w:p w:rsidR="00AD6414" w:rsidRDefault="00AD6414">
      <w:r>
        <w:t>)</w:t>
      </w:r>
    </w:p>
    <w:p w:rsidR="00AD6414" w:rsidRPr="00AD6414" w:rsidRDefault="00AD6414">
      <w:r>
        <w:t>No FD</w:t>
      </w:r>
    </w:p>
    <w:p w:rsidR="00AD6414" w:rsidRDefault="00AD6414"/>
    <w:p w:rsidR="00AD6414" w:rsidRDefault="00AD6414"/>
    <w:p w:rsidR="00AD6414" w:rsidRDefault="00AD6414"/>
    <w:p w:rsidR="004F1258" w:rsidRDefault="004F1258">
      <w:r>
        <w:lastRenderedPageBreak/>
        <w:t>University (</w:t>
      </w:r>
    </w:p>
    <w:p w:rsidR="004F1258" w:rsidRDefault="004F1258">
      <w:r>
        <w:t xml:space="preserve">                     </w:t>
      </w:r>
      <w:r w:rsidR="00042EA5">
        <w:rPr>
          <w:u w:val="single"/>
        </w:rPr>
        <w:t>University</w:t>
      </w:r>
      <w:r w:rsidR="00AC0028" w:rsidRPr="00AD6414">
        <w:rPr>
          <w:u w:val="single"/>
        </w:rPr>
        <w:t>Id</w:t>
      </w:r>
      <w:r w:rsidR="00AC0028">
        <w:t>: Integer,</w:t>
      </w:r>
    </w:p>
    <w:p w:rsidR="00AC0028" w:rsidRDefault="00AC0028">
      <w:r>
        <w:tab/>
        <w:t xml:space="preserve">       </w:t>
      </w:r>
      <w:r w:rsidR="00042EA5">
        <w:t>University</w:t>
      </w:r>
      <w:r w:rsidR="00D235BB">
        <w:t>Name</w:t>
      </w:r>
      <w:r>
        <w:t>: String,</w:t>
      </w:r>
    </w:p>
    <w:p w:rsidR="00AC0028" w:rsidRDefault="00D235BB">
      <w:r>
        <w:tab/>
        <w:t xml:space="preserve">       Description</w:t>
      </w:r>
      <w:r w:rsidR="00AC0028">
        <w:t>: String,</w:t>
      </w:r>
    </w:p>
    <w:p w:rsidR="00AC0028" w:rsidRDefault="004F1258">
      <w:r>
        <w:t>)</w:t>
      </w:r>
    </w:p>
    <w:p w:rsidR="00AD6414" w:rsidRPr="00AD6414" w:rsidRDefault="00C178B2">
      <w:r>
        <w:t>University</w:t>
      </w:r>
      <w:r w:rsidR="00AD6414">
        <w:t xml:space="preserve">Id -&gt; </w:t>
      </w:r>
      <w:r>
        <w:t>University</w:t>
      </w:r>
      <w:r w:rsidR="00AD6414">
        <w:t>Name, Description</w:t>
      </w:r>
    </w:p>
    <w:p w:rsidR="00AC0028" w:rsidRDefault="00AC0028"/>
    <w:p w:rsidR="00AD6414" w:rsidRDefault="00AD6414">
      <w:r>
        <w:t>CreatedBy (</w:t>
      </w:r>
    </w:p>
    <w:p w:rsidR="00AD6414" w:rsidRDefault="00AD6414">
      <w:r>
        <w:tab/>
      </w:r>
      <w:r w:rsidR="00042EA5">
        <w:rPr>
          <w:u w:val="single"/>
        </w:rPr>
        <w:t>University</w:t>
      </w:r>
      <w:r w:rsidRPr="00AD6414">
        <w:rPr>
          <w:u w:val="single"/>
        </w:rPr>
        <w:t>Id</w:t>
      </w:r>
      <w:r>
        <w:t>: Integer,</w:t>
      </w:r>
    </w:p>
    <w:p w:rsidR="00AD6414" w:rsidRDefault="00AD6414">
      <w:r>
        <w:tab/>
      </w:r>
      <w:r w:rsidR="00042EA5">
        <w:rPr>
          <w:u w:val="single"/>
        </w:rPr>
        <w:t>Course</w:t>
      </w:r>
      <w:r w:rsidR="00D326EB">
        <w:rPr>
          <w:u w:val="single"/>
        </w:rPr>
        <w:t>Id</w:t>
      </w:r>
      <w:r w:rsidRPr="00AD6414">
        <w:t>: Integer,</w:t>
      </w:r>
    </w:p>
    <w:p w:rsidR="00AD6414" w:rsidRDefault="00AD6414">
      <w:r>
        <w:t>)</w:t>
      </w:r>
    </w:p>
    <w:p w:rsidR="00AD6414" w:rsidRDefault="00AD6414">
      <w:r>
        <w:t>No FD</w:t>
      </w:r>
    </w:p>
    <w:p w:rsidR="00AD6414" w:rsidRDefault="00AD6414"/>
    <w:p w:rsidR="00AD6414" w:rsidRDefault="00AD6414">
      <w:r>
        <w:t>Has (</w:t>
      </w:r>
    </w:p>
    <w:p w:rsidR="00AD6414" w:rsidRDefault="00AD6414">
      <w:r>
        <w:tab/>
      </w:r>
      <w:r w:rsidR="001764F6">
        <w:rPr>
          <w:u w:val="single"/>
        </w:rPr>
        <w:t>University</w:t>
      </w:r>
      <w:r w:rsidRPr="00AD6414">
        <w:rPr>
          <w:u w:val="single"/>
        </w:rPr>
        <w:t>Id</w:t>
      </w:r>
      <w:r>
        <w:t>: Integer,</w:t>
      </w:r>
    </w:p>
    <w:p w:rsidR="00AD6414" w:rsidRDefault="00AD6414">
      <w:r>
        <w:tab/>
      </w:r>
      <w:r w:rsidR="001764F6">
        <w:rPr>
          <w:u w:val="single"/>
        </w:rPr>
        <w:t>Course</w:t>
      </w:r>
      <w:r w:rsidR="00D976CA">
        <w:rPr>
          <w:u w:val="single"/>
        </w:rPr>
        <w:t>Id</w:t>
      </w:r>
      <w:r w:rsidRPr="00AD6414">
        <w:t>: Integer,</w:t>
      </w:r>
    </w:p>
    <w:p w:rsidR="00AD6414" w:rsidRDefault="00AD6414">
      <w:r>
        <w:t>)</w:t>
      </w:r>
    </w:p>
    <w:p w:rsidR="00AD6414" w:rsidRPr="00AD6414" w:rsidRDefault="00AD6414">
      <w:r>
        <w:t>No FD</w:t>
      </w:r>
    </w:p>
    <w:p w:rsidR="00AC0028" w:rsidRDefault="00AC0028">
      <w:r>
        <w:br/>
      </w:r>
      <w:r w:rsidR="004F1258">
        <w:t>Instructor</w:t>
      </w:r>
      <w:r>
        <w:t xml:space="preserve"> (</w:t>
      </w:r>
      <w:r>
        <w:br/>
      </w:r>
      <w:r>
        <w:tab/>
      </w:r>
      <w:r w:rsidR="000B1B00">
        <w:rPr>
          <w:u w:val="single"/>
        </w:rPr>
        <w:t>Instructor</w:t>
      </w:r>
      <w:r w:rsidRPr="00AC0028">
        <w:rPr>
          <w:u w:val="single"/>
        </w:rPr>
        <w:t>Id: Integer,</w:t>
      </w:r>
    </w:p>
    <w:p w:rsidR="00AC0028" w:rsidRDefault="00AC0028">
      <w:r>
        <w:tab/>
      </w:r>
      <w:r w:rsidR="000B1B00">
        <w:t>Instructor</w:t>
      </w:r>
      <w:r w:rsidR="00771752">
        <w:t>Name</w:t>
      </w:r>
      <w:r>
        <w:t>: String,</w:t>
      </w:r>
    </w:p>
    <w:p w:rsidR="00AC0028" w:rsidRDefault="00AC0028">
      <w:r>
        <w:tab/>
      </w:r>
      <w:r w:rsidR="000B1B00">
        <w:t>Instructor</w:t>
      </w:r>
      <w:r w:rsidR="00771752">
        <w:t>Gender</w:t>
      </w:r>
      <w:r>
        <w:t>: Char,</w:t>
      </w:r>
    </w:p>
    <w:p w:rsidR="00AC0028" w:rsidRDefault="00AC0028">
      <w:r>
        <w:tab/>
        <w:t>Specialization: String,</w:t>
      </w:r>
    </w:p>
    <w:p w:rsidR="004F1258" w:rsidRDefault="00AC0028">
      <w:r>
        <w:t>)</w:t>
      </w:r>
    </w:p>
    <w:p w:rsidR="00AD6414" w:rsidRDefault="000B1B00">
      <w:r>
        <w:t>Instructor</w:t>
      </w:r>
      <w:r w:rsidR="00AD6414">
        <w:t xml:space="preserve">Id -&gt; </w:t>
      </w:r>
      <w:r w:rsidR="00C178B2">
        <w:t>Instructor</w:t>
      </w:r>
      <w:r w:rsidR="00AD6414">
        <w:t xml:space="preserve">Name, </w:t>
      </w:r>
      <w:r w:rsidR="00C178B2">
        <w:t>Instructor</w:t>
      </w:r>
      <w:r w:rsidR="00AD6414">
        <w:t>Gender, Specialization</w:t>
      </w:r>
    </w:p>
    <w:p w:rsidR="00AD6414" w:rsidRDefault="00AD6414"/>
    <w:p w:rsidR="00AD6414" w:rsidRDefault="00AD6414"/>
    <w:p w:rsidR="00AD6414" w:rsidRDefault="00AD6414"/>
    <w:p w:rsidR="00AC0028" w:rsidRDefault="004F1258">
      <w:r>
        <w:lastRenderedPageBreak/>
        <w:t>Transaction</w:t>
      </w:r>
      <w:r w:rsidR="00AC0028">
        <w:t xml:space="preserve"> (</w:t>
      </w:r>
    </w:p>
    <w:p w:rsidR="00AC0028" w:rsidRPr="00AC0028" w:rsidRDefault="000B1B00" w:rsidP="00AD6414">
      <w:pPr>
        <w:ind w:firstLine="720"/>
        <w:rPr>
          <w:u w:val="single"/>
        </w:rPr>
      </w:pPr>
      <w:r>
        <w:rPr>
          <w:u w:val="single"/>
        </w:rPr>
        <w:t>Transaction</w:t>
      </w:r>
      <w:r w:rsidR="00AC0028" w:rsidRPr="00AC0028">
        <w:rPr>
          <w:u w:val="single"/>
        </w:rPr>
        <w:t>Id</w:t>
      </w:r>
      <w:r w:rsidR="00AC0028" w:rsidRPr="00AD6414">
        <w:t>: String,</w:t>
      </w:r>
    </w:p>
    <w:p w:rsidR="00AC0028" w:rsidRDefault="00190B64" w:rsidP="00AD6414">
      <w:pPr>
        <w:ind w:firstLine="720"/>
      </w:pPr>
      <w:r>
        <w:t>Timestamp</w:t>
      </w:r>
      <w:r w:rsidR="00AC0028">
        <w:t>: Datetime,</w:t>
      </w:r>
    </w:p>
    <w:p w:rsidR="00AC0028" w:rsidRDefault="00AD6414" w:rsidP="00AD6414">
      <w:pPr>
        <w:ind w:firstLine="720"/>
      </w:pPr>
      <w:r>
        <w:t>TransactionStatus</w:t>
      </w:r>
      <w:r w:rsidR="00AC0028">
        <w:t>: String,</w:t>
      </w:r>
    </w:p>
    <w:p w:rsidR="004F1258" w:rsidRDefault="00AC0028">
      <w:r>
        <w:t>)</w:t>
      </w:r>
    </w:p>
    <w:p w:rsidR="00AD6414" w:rsidRPr="00AD6414" w:rsidRDefault="008431CD" w:rsidP="00AD6414">
      <w:r>
        <w:t>Transaction</w:t>
      </w:r>
      <w:r w:rsidR="00AD6414">
        <w:t>Id -&gt; Timestamp, TransactionStatus</w:t>
      </w:r>
    </w:p>
    <w:p w:rsidR="00AD6414" w:rsidRDefault="00AD6414"/>
    <w:p w:rsidR="00AD6414" w:rsidRDefault="00AD6414">
      <w:r>
        <w:t>isPaid (</w:t>
      </w:r>
    </w:p>
    <w:p w:rsidR="00AD6414" w:rsidRDefault="00AD6414">
      <w:r>
        <w:tab/>
      </w:r>
      <w:r w:rsidR="008431CD">
        <w:rPr>
          <w:u w:val="single"/>
        </w:rPr>
        <w:t>Course</w:t>
      </w:r>
      <w:r w:rsidR="000C51C5">
        <w:rPr>
          <w:u w:val="single"/>
        </w:rPr>
        <w:t>Id</w:t>
      </w:r>
      <w:r w:rsidRPr="00AD6414">
        <w:t>: Integer,</w:t>
      </w:r>
    </w:p>
    <w:p w:rsidR="00AD6414" w:rsidRPr="00AC0028" w:rsidRDefault="008431CD" w:rsidP="00AD6414">
      <w:pPr>
        <w:ind w:firstLine="720"/>
        <w:rPr>
          <w:u w:val="single"/>
        </w:rPr>
      </w:pPr>
      <w:r>
        <w:rPr>
          <w:u w:val="single"/>
        </w:rPr>
        <w:t>Transaction</w:t>
      </w:r>
      <w:r w:rsidR="00AD6414" w:rsidRPr="00AC0028">
        <w:rPr>
          <w:u w:val="single"/>
        </w:rPr>
        <w:t>Id</w:t>
      </w:r>
      <w:r w:rsidR="00AD6414" w:rsidRPr="00AD6414">
        <w:t>: String,</w:t>
      </w:r>
    </w:p>
    <w:p w:rsidR="00AD6414" w:rsidRDefault="00AD6414">
      <w:r>
        <w:t>)</w:t>
      </w:r>
    </w:p>
    <w:p w:rsidR="00AD6414" w:rsidRDefault="00AD6414">
      <w:r>
        <w:t>No FD</w:t>
      </w:r>
    </w:p>
    <w:p w:rsidR="00AD6414" w:rsidRDefault="00AD6414"/>
    <w:p w:rsidR="00AC0028" w:rsidRDefault="004F1258">
      <w:r>
        <w:t>Credit Card Info</w:t>
      </w:r>
      <w:r w:rsidR="00AC0028">
        <w:t xml:space="preserve"> (</w:t>
      </w:r>
    </w:p>
    <w:p w:rsidR="00AC0028" w:rsidRPr="00AC0028" w:rsidRDefault="008431CD" w:rsidP="00AD6414">
      <w:pPr>
        <w:ind w:firstLine="720"/>
        <w:rPr>
          <w:u w:val="single"/>
        </w:rPr>
      </w:pPr>
      <w:r>
        <w:rPr>
          <w:u w:val="single"/>
        </w:rPr>
        <w:t>CreditCard</w:t>
      </w:r>
      <w:r w:rsidR="000C51C5">
        <w:rPr>
          <w:u w:val="single"/>
        </w:rPr>
        <w:t>No</w:t>
      </w:r>
      <w:r w:rsidR="00AC0028" w:rsidRPr="00AD6414">
        <w:t>: Integer,</w:t>
      </w:r>
    </w:p>
    <w:p w:rsidR="00AC0028" w:rsidRDefault="00AC0028" w:rsidP="00AD6414">
      <w:pPr>
        <w:ind w:firstLine="720"/>
      </w:pPr>
      <w:r>
        <w:t>NameOnCard: String,</w:t>
      </w:r>
    </w:p>
    <w:p w:rsidR="00AC0028" w:rsidRDefault="00AC0028" w:rsidP="00AD6414">
      <w:pPr>
        <w:ind w:firstLine="720"/>
      </w:pPr>
      <w:r>
        <w:t>CVV: Integer,</w:t>
      </w:r>
    </w:p>
    <w:p w:rsidR="00AC0028" w:rsidRDefault="000C51C5" w:rsidP="00AD6414">
      <w:pPr>
        <w:ind w:firstLine="720"/>
      </w:pPr>
      <w:r>
        <w:t>ExpiryDate</w:t>
      </w:r>
      <w:r w:rsidR="00AC0028">
        <w:t>:</w:t>
      </w:r>
      <w:r w:rsidR="00022A34">
        <w:t xml:space="preserve"> Integer</w:t>
      </w:r>
      <w:r w:rsidR="00AC0028">
        <w:t>,</w:t>
      </w:r>
      <w:r w:rsidR="00022A34">
        <w:t xml:space="preserve"> (first 2 numbers would be months and next two numbers would be year)</w:t>
      </w:r>
    </w:p>
    <w:p w:rsidR="004F1258" w:rsidRDefault="00AC0028">
      <w:r>
        <w:t>)</w:t>
      </w:r>
    </w:p>
    <w:p w:rsidR="0005434F" w:rsidRDefault="00A257E5">
      <w:r>
        <w:t>CreditCardNo -&gt; NameOnCard, CVV, ExpiryDate</w:t>
      </w:r>
    </w:p>
    <w:p w:rsidR="00A257E5" w:rsidRDefault="00A257E5"/>
    <w:p w:rsidR="00A257E5" w:rsidRDefault="00A257E5"/>
    <w:p w:rsidR="0005434F" w:rsidRDefault="0005434F">
      <w:r>
        <w:t>Uses (</w:t>
      </w:r>
    </w:p>
    <w:p w:rsidR="0005434F" w:rsidRDefault="0005434F">
      <w:r>
        <w:tab/>
      </w:r>
      <w:r w:rsidR="007A1BCD">
        <w:rPr>
          <w:u w:val="single"/>
        </w:rPr>
        <w:t>CreditCard</w:t>
      </w:r>
      <w:r w:rsidRPr="0005434F">
        <w:rPr>
          <w:u w:val="single"/>
        </w:rPr>
        <w:t>No</w:t>
      </w:r>
      <w:r>
        <w:t>: Integer,</w:t>
      </w:r>
    </w:p>
    <w:p w:rsidR="0005434F" w:rsidRPr="004F1258" w:rsidRDefault="007A1BCD" w:rsidP="0005434F">
      <w:pPr>
        <w:ind w:firstLine="720"/>
        <w:rPr>
          <w:u w:val="single"/>
        </w:rPr>
      </w:pPr>
      <w:r>
        <w:rPr>
          <w:u w:val="single"/>
        </w:rPr>
        <w:t>Email</w:t>
      </w:r>
      <w:r w:rsidR="000C51C5">
        <w:rPr>
          <w:u w:val="single"/>
        </w:rPr>
        <w:t>Address</w:t>
      </w:r>
      <w:r w:rsidR="0005434F" w:rsidRPr="004F1258">
        <w:rPr>
          <w:u w:val="single"/>
        </w:rPr>
        <w:t>: String,</w:t>
      </w:r>
    </w:p>
    <w:p w:rsidR="0005434F" w:rsidRDefault="0005434F">
      <w:r>
        <w:t>)</w:t>
      </w:r>
    </w:p>
    <w:p w:rsidR="0005434F" w:rsidRPr="0005434F" w:rsidRDefault="0005434F">
      <w:r>
        <w:t>No FD</w:t>
      </w:r>
    </w:p>
    <w:p w:rsidR="00AD6414" w:rsidRDefault="00AD6414"/>
    <w:p w:rsidR="00AD6414" w:rsidRDefault="00AD6414">
      <w:r>
        <w:lastRenderedPageBreak/>
        <w:t>Paid</w:t>
      </w:r>
      <w:r>
        <w:rPr>
          <w:rFonts w:hint="eastAsia"/>
        </w:rPr>
        <w:t>With</w:t>
      </w:r>
      <w:r>
        <w:t xml:space="preserve"> (</w:t>
      </w:r>
    </w:p>
    <w:p w:rsidR="00AD6414" w:rsidRPr="00AC0028" w:rsidRDefault="007A1BCD" w:rsidP="00AD6414">
      <w:pPr>
        <w:ind w:firstLine="720"/>
        <w:rPr>
          <w:u w:val="single"/>
        </w:rPr>
      </w:pPr>
      <w:r>
        <w:rPr>
          <w:u w:val="single"/>
        </w:rPr>
        <w:t>CreditCard</w:t>
      </w:r>
      <w:r w:rsidR="002D290E">
        <w:rPr>
          <w:u w:val="single"/>
        </w:rPr>
        <w:t>No</w:t>
      </w:r>
      <w:r w:rsidR="00AD6414" w:rsidRPr="00AD6414">
        <w:t>: Integer,</w:t>
      </w:r>
    </w:p>
    <w:p w:rsidR="0005434F" w:rsidRPr="00AC0028" w:rsidRDefault="007A1BCD" w:rsidP="0005434F">
      <w:pPr>
        <w:ind w:firstLine="720"/>
        <w:rPr>
          <w:u w:val="single"/>
        </w:rPr>
      </w:pPr>
      <w:r>
        <w:rPr>
          <w:u w:val="single"/>
        </w:rPr>
        <w:t>Transaction</w:t>
      </w:r>
      <w:r w:rsidR="0005434F" w:rsidRPr="00AC0028">
        <w:rPr>
          <w:u w:val="single"/>
        </w:rPr>
        <w:t>Id</w:t>
      </w:r>
      <w:r w:rsidR="0005434F" w:rsidRPr="00AD6414">
        <w:t>: String,</w:t>
      </w:r>
    </w:p>
    <w:p w:rsidR="00AD6414" w:rsidRDefault="0005434F">
      <w:r>
        <w:t>)</w:t>
      </w:r>
    </w:p>
    <w:p w:rsidR="0005434F" w:rsidRDefault="0005434F">
      <w:r>
        <w:t>No FD</w:t>
      </w:r>
    </w:p>
    <w:p w:rsidR="00AD6414" w:rsidRDefault="00AD6414"/>
    <w:p w:rsidR="0005434F" w:rsidRDefault="0005434F"/>
    <w:p w:rsidR="0005434F" w:rsidRDefault="0005434F"/>
    <w:p w:rsidR="00AC0028" w:rsidRDefault="004F1258">
      <w:r>
        <w:t>Rating</w:t>
      </w:r>
      <w:r w:rsidR="00AC0028">
        <w:t xml:space="preserve"> (</w:t>
      </w:r>
    </w:p>
    <w:p w:rsidR="00AC0028" w:rsidRDefault="00AC0028" w:rsidP="00AD6414">
      <w:pPr>
        <w:ind w:firstLine="720"/>
      </w:pPr>
      <w:r>
        <w:t>RateStars: Integer,</w:t>
      </w:r>
    </w:p>
    <w:p w:rsidR="00AC0028" w:rsidRDefault="00AC0028" w:rsidP="0005434F">
      <w:pPr>
        <w:ind w:firstLine="720"/>
      </w:pPr>
      <w:r>
        <w:t>Comments: String,</w:t>
      </w:r>
    </w:p>
    <w:p w:rsidR="004F1258" w:rsidRDefault="00AC0028">
      <w:r>
        <w:t>)</w:t>
      </w:r>
    </w:p>
    <w:p w:rsidR="0005434F" w:rsidRDefault="009B7ADC">
      <w:r>
        <w:t>EmailAddress</w:t>
      </w:r>
      <w:bookmarkStart w:id="0" w:name="_GoBack"/>
      <w:bookmarkEnd w:id="0"/>
      <w:r w:rsidR="006326F8">
        <w:t xml:space="preserve">, </w:t>
      </w:r>
      <w:r>
        <w:t>CourseId -</w:t>
      </w:r>
      <w:r w:rsidR="00E00AFF">
        <w:t xml:space="preserve">&gt; </w:t>
      </w:r>
      <w:r w:rsidR="006326F8">
        <w:t>RateStars, Comments</w:t>
      </w:r>
    </w:p>
    <w:p w:rsidR="00AC0028" w:rsidRDefault="00AC0028"/>
    <w:p w:rsidR="004F1258" w:rsidRDefault="004F1258"/>
    <w:sectPr w:rsidR="004F125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11389B" w:rsidRDefault="0011389B" w:rsidP="004F1258">
      <w:pPr>
        <w:spacing w:after="0" w:line="240" w:lineRule="auto"/>
      </w:pPr>
      <w:r>
        <w:separator/>
      </w:r>
    </w:p>
  </w:endnote>
  <w:endnote w:type="continuationSeparator" w:id="0">
    <w:p w:rsidR="0011389B" w:rsidRDefault="0011389B" w:rsidP="004F125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11389B" w:rsidRDefault="0011389B" w:rsidP="004F1258">
      <w:pPr>
        <w:spacing w:after="0" w:line="240" w:lineRule="auto"/>
      </w:pPr>
      <w:r>
        <w:separator/>
      </w:r>
    </w:p>
  </w:footnote>
  <w:footnote w:type="continuationSeparator" w:id="0">
    <w:p w:rsidR="0011389B" w:rsidRDefault="0011389B" w:rsidP="004F1258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wMjIwNjAyMDc3sTRW0lEKTi0uzszPAykwqgUAuTY8lSwAAAA="/>
  </w:docVars>
  <w:rsids>
    <w:rsidRoot w:val="009B632A"/>
    <w:rsid w:val="00022A34"/>
    <w:rsid w:val="00042EA5"/>
    <w:rsid w:val="0005434F"/>
    <w:rsid w:val="00077222"/>
    <w:rsid w:val="000B1B00"/>
    <w:rsid w:val="000C51C5"/>
    <w:rsid w:val="0011389B"/>
    <w:rsid w:val="00124AA9"/>
    <w:rsid w:val="001764F6"/>
    <w:rsid w:val="00190B64"/>
    <w:rsid w:val="001A2097"/>
    <w:rsid w:val="0025524D"/>
    <w:rsid w:val="00255F0C"/>
    <w:rsid w:val="002D290E"/>
    <w:rsid w:val="002E31DD"/>
    <w:rsid w:val="00322923"/>
    <w:rsid w:val="00324A89"/>
    <w:rsid w:val="003D2D58"/>
    <w:rsid w:val="004425D5"/>
    <w:rsid w:val="004F1258"/>
    <w:rsid w:val="004F60D4"/>
    <w:rsid w:val="00523698"/>
    <w:rsid w:val="005F4AFA"/>
    <w:rsid w:val="00602F3C"/>
    <w:rsid w:val="006326F8"/>
    <w:rsid w:val="006700D0"/>
    <w:rsid w:val="00771752"/>
    <w:rsid w:val="0078731B"/>
    <w:rsid w:val="007A1BCD"/>
    <w:rsid w:val="0080081F"/>
    <w:rsid w:val="00813274"/>
    <w:rsid w:val="008431CD"/>
    <w:rsid w:val="00916AF7"/>
    <w:rsid w:val="009B632A"/>
    <w:rsid w:val="009B7ADC"/>
    <w:rsid w:val="009D555C"/>
    <w:rsid w:val="00A257E5"/>
    <w:rsid w:val="00A45022"/>
    <w:rsid w:val="00AC0028"/>
    <w:rsid w:val="00AC767D"/>
    <w:rsid w:val="00AD6414"/>
    <w:rsid w:val="00BC3CE7"/>
    <w:rsid w:val="00C178B2"/>
    <w:rsid w:val="00CF3397"/>
    <w:rsid w:val="00D235BB"/>
    <w:rsid w:val="00D326EB"/>
    <w:rsid w:val="00D57C67"/>
    <w:rsid w:val="00D976CA"/>
    <w:rsid w:val="00E00AFF"/>
    <w:rsid w:val="00F156F1"/>
    <w:rsid w:val="00FA7321"/>
    <w:rsid w:val="00FC3404"/>
    <w:rsid w:val="00FF6AB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BB10794"/>
  <w15:chartTrackingRefBased/>
  <w15:docId w15:val="{10090FE7-39AB-413B-B06F-895B850156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F12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F1258"/>
  </w:style>
  <w:style w:type="paragraph" w:styleId="Footer">
    <w:name w:val="footer"/>
    <w:basedOn w:val="Normal"/>
    <w:link w:val="FooterChar"/>
    <w:uiPriority w:val="99"/>
    <w:unhideWhenUsed/>
    <w:rsid w:val="004F125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F125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6DA7F33-589D-485E-950E-6203E9BCF3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4</Pages>
  <Words>261</Words>
  <Characters>1489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en</dc:creator>
  <cp:keywords/>
  <dc:description/>
  <cp:lastModifiedBy>Suhas Kumar</cp:lastModifiedBy>
  <cp:revision>35</cp:revision>
  <dcterms:created xsi:type="dcterms:W3CDTF">2017-04-04T22:52:00Z</dcterms:created>
  <dcterms:modified xsi:type="dcterms:W3CDTF">2017-04-05T16:15:00Z</dcterms:modified>
</cp:coreProperties>
</file>